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59C9018F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4D183AD2" w14:textId="59468C69" w:rsidR="001D2BDA" w:rsidRDefault="001D2BDA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02858D56" w14:textId="4A58FCC8" w:rsidR="001D2BDA" w:rsidRPr="001D2BDA" w:rsidRDefault="001D2BDA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1D2BDA">
        <w:rPr>
          <w:color w:val="385623" w:themeColor="accent6" w:themeShade="80"/>
          <w:spacing w:val="3"/>
        </w:rPr>
        <w:t xml:space="preserve">SELECT * FROM Workers </w:t>
      </w:r>
    </w:p>
    <w:p w14:paraId="52E67427" w14:textId="2BD64309" w:rsidR="001D2BDA" w:rsidRPr="001D2BDA" w:rsidRDefault="001D2BDA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1D2BDA">
        <w:rPr>
          <w:color w:val="385623" w:themeColor="accent6" w:themeShade="80"/>
          <w:spacing w:val="3"/>
        </w:rPr>
        <w:tab/>
      </w:r>
      <w:r w:rsidRPr="001D2BDA">
        <w:rPr>
          <w:color w:val="385623" w:themeColor="accent6" w:themeShade="80"/>
          <w:spacing w:val="3"/>
        </w:rPr>
        <w:tab/>
        <w:t>WHERE JOINING_DATE = ‘FEB 2014’</w:t>
      </w:r>
    </w:p>
    <w:p w14:paraId="5936AF02" w14:textId="3020BE41" w:rsidR="001D2BDA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732F943C" w14:textId="2B14141B" w:rsidR="001D2BDA" w:rsidRDefault="001D2BDA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7EB16820" w14:textId="283B32CC" w:rsidR="00D132BD" w:rsidRPr="00857B71" w:rsidRDefault="001D2BDA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857B71">
        <w:rPr>
          <w:color w:val="385623" w:themeColor="accent6" w:themeShade="80"/>
          <w:spacing w:val="3"/>
        </w:rPr>
        <w:t>SELECT</w:t>
      </w:r>
      <w:r w:rsidR="00D132BD" w:rsidRPr="00857B71">
        <w:rPr>
          <w:color w:val="385623" w:themeColor="accent6" w:themeShade="80"/>
          <w:spacing w:val="3"/>
        </w:rPr>
        <w:t xml:space="preserve"> NAME, COUNT(NAME)</w:t>
      </w:r>
      <w:r w:rsidR="00857B71" w:rsidRPr="00857B71">
        <w:rPr>
          <w:color w:val="385623" w:themeColor="accent6" w:themeShade="80"/>
          <w:spacing w:val="3"/>
        </w:rPr>
        <w:t xml:space="preserve"> AS NAME_COUNT</w:t>
      </w:r>
      <w:r w:rsidR="00D132BD" w:rsidRPr="00857B71">
        <w:rPr>
          <w:color w:val="385623" w:themeColor="accent6" w:themeShade="80"/>
          <w:spacing w:val="3"/>
        </w:rPr>
        <w:t>,</w:t>
      </w:r>
    </w:p>
    <w:p w14:paraId="3A755ECB" w14:textId="2E88B0F3" w:rsidR="00D132BD" w:rsidRPr="00857B71" w:rsidRDefault="00D132B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  <w:t>SALARY, COUNT(SALARY)</w:t>
      </w:r>
      <w:r w:rsidR="00857B71" w:rsidRPr="00857B71">
        <w:rPr>
          <w:color w:val="385623" w:themeColor="accent6" w:themeShade="80"/>
          <w:spacing w:val="3"/>
        </w:rPr>
        <w:t xml:space="preserve"> AS SALARY_NAME,</w:t>
      </w:r>
    </w:p>
    <w:p w14:paraId="46DA6F0F" w14:textId="30B0D399" w:rsidR="00D132BD" w:rsidRPr="00857B71" w:rsidRDefault="00D132B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  <w:t xml:space="preserve">FROM Workers </w:t>
      </w:r>
    </w:p>
    <w:p w14:paraId="0AB26908" w14:textId="01765E97" w:rsidR="00D132BD" w:rsidRPr="00857B71" w:rsidRDefault="00D132B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  <w:t>GROUP BY</w:t>
      </w:r>
    </w:p>
    <w:p w14:paraId="1FFB3822" w14:textId="0C8151D6" w:rsidR="00D132BD" w:rsidRPr="00857B71" w:rsidRDefault="00D132B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  <w:t>NAME,</w:t>
      </w:r>
    </w:p>
    <w:p w14:paraId="582D30A5" w14:textId="06D5A4BE" w:rsidR="00D132BD" w:rsidRPr="00857B71" w:rsidRDefault="00D132B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  <w:t>SALARY</w:t>
      </w:r>
    </w:p>
    <w:p w14:paraId="4D1DC0F3" w14:textId="6A1DA813" w:rsidR="00D132BD" w:rsidRPr="00857B71" w:rsidRDefault="00D132B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  <w:t>HAVING</w:t>
      </w:r>
    </w:p>
    <w:p w14:paraId="38D43C36" w14:textId="25FDF500" w:rsidR="00857B71" w:rsidRPr="00857B71" w:rsidRDefault="00857B71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  <w:t xml:space="preserve">COUNT(NAME) &gt; 1 </w:t>
      </w:r>
    </w:p>
    <w:p w14:paraId="12E753F6" w14:textId="6FA87193" w:rsidR="00857B71" w:rsidRPr="00857B71" w:rsidRDefault="00857B71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385623" w:themeColor="accent6" w:themeShade="80"/>
          <w:spacing w:val="3"/>
        </w:rPr>
      </w:pP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ab/>
      </w:r>
      <w:r w:rsidRPr="00857B71">
        <w:rPr>
          <w:color w:val="385623" w:themeColor="accent6" w:themeShade="80"/>
          <w:spacing w:val="3"/>
        </w:rPr>
        <w:t>AND</w:t>
      </w:r>
      <w:r w:rsidRPr="00857B71">
        <w:rPr>
          <w:color w:val="385623" w:themeColor="accent6" w:themeShade="80"/>
          <w:spacing w:val="3"/>
        </w:rPr>
        <w:t xml:space="preserve"> COUNT(SALARY) &gt; </w:t>
      </w:r>
      <w:proofErr w:type="gramStart"/>
      <w:r w:rsidRPr="00857B71">
        <w:rPr>
          <w:color w:val="385623" w:themeColor="accent6" w:themeShade="80"/>
          <w:spacing w:val="3"/>
        </w:rPr>
        <w:t>1 ;</w:t>
      </w:r>
      <w:proofErr w:type="gramEnd"/>
    </w:p>
    <w:p w14:paraId="446E281B" w14:textId="3590F6E2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155C02FD" w14:textId="66667725" w:rsidR="00857B71" w:rsidRDefault="00857B71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-</w:t>
      </w:r>
    </w:p>
    <w:p w14:paraId="4DFAC657" w14:textId="77777777" w:rsidR="00857B71" w:rsidRPr="00857B71" w:rsidRDefault="00857B71" w:rsidP="00857B71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</w:pPr>
      <w:r w:rsidRPr="00857B71"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>SELECT DISTINCT NAME,</w:t>
      </w:r>
    </w:p>
    <w:p w14:paraId="63565391" w14:textId="77777777" w:rsidR="00857B71" w:rsidRPr="00857B71" w:rsidRDefault="00857B71" w:rsidP="00857B71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</w:pPr>
      <w:r w:rsidRPr="00857B71"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 xml:space="preserve"> DISTINCT SALARY</w:t>
      </w:r>
    </w:p>
    <w:p w14:paraId="73DA520A" w14:textId="023F275F" w:rsidR="00857B71" w:rsidRDefault="00857B71" w:rsidP="00857B71">
      <w:pPr>
        <w:pStyle w:val="Heading4"/>
        <w:shd w:val="clear" w:color="auto" w:fill="FFFFFF"/>
        <w:spacing w:before="0" w:beforeAutospacing="0" w:after="300" w:afterAutospacing="0"/>
        <w:ind w:left="1440" w:firstLine="720"/>
        <w:textAlignment w:val="baseline"/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</w:pPr>
      <w:r w:rsidRPr="00857B71"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 xml:space="preserve"> FROM </w:t>
      </w:r>
      <w:proofErr w:type="gramStart"/>
      <w:r w:rsidRPr="00857B71"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>Workers ;</w:t>
      </w:r>
      <w:proofErr w:type="gramEnd"/>
    </w:p>
    <w:p w14:paraId="4BD62A80" w14:textId="4DF44A22" w:rsidR="0060007E" w:rsidRDefault="0060007E" w:rsidP="0060007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</w:pP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>Above query only show unique value it will not delete the duplicate values for removing duplicate values we will use below query</w:t>
      </w:r>
    </w:p>
    <w:p w14:paraId="2FCCCD39" w14:textId="52675AC7" w:rsidR="0060007E" w:rsidRDefault="0060007E" w:rsidP="0060007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</w:pP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</w: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  <w:t>DELETE A1 FROM Workers A1</w:t>
      </w:r>
    </w:p>
    <w:p w14:paraId="4A07B14C" w14:textId="66FF22FA" w:rsidR="0060007E" w:rsidRDefault="0060007E" w:rsidP="0060007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</w:pP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</w: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</w: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  <w:t>INNER JOIN Workers A2</w:t>
      </w:r>
    </w:p>
    <w:p w14:paraId="64EDB2AD" w14:textId="682021E7" w:rsidR="0060007E" w:rsidRDefault="0060007E" w:rsidP="0060007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</w:pP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lastRenderedPageBreak/>
        <w:tab/>
      </w: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</w: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</w: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  <w:t>WHERE A1.NAME &gt; A2.NAME</w:t>
      </w:r>
    </w:p>
    <w:p w14:paraId="33C1835E" w14:textId="73CDF4A2" w:rsidR="0060007E" w:rsidRPr="0060007E" w:rsidRDefault="0060007E" w:rsidP="0060007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70AD47" w:themeColor="accent6"/>
          <w:bdr w:val="none" w:sz="0" w:space="0" w:color="auto" w:frame="1"/>
          <w:shd w:val="clear" w:color="auto" w:fill="FFFFFF"/>
        </w:rPr>
      </w:pP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</w: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</w: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</w: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</w:r>
      <w:r>
        <w:rPr>
          <w:rStyle w:val="Strong"/>
          <w:b/>
          <w:bCs/>
          <w:color w:val="70AD47" w:themeColor="accent6"/>
          <w:bdr w:val="none" w:sz="0" w:space="0" w:color="auto" w:frame="1"/>
          <w:shd w:val="clear" w:color="auto" w:fill="FFFFFF"/>
        </w:rPr>
        <w:tab/>
        <w:t>AND A1.SALARY = A2.SALARY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1D2BDA"/>
    <w:rsid w:val="005D3FE2"/>
    <w:rsid w:val="0060007E"/>
    <w:rsid w:val="0079446D"/>
    <w:rsid w:val="00857B71"/>
    <w:rsid w:val="00A93BA4"/>
    <w:rsid w:val="00B65905"/>
    <w:rsid w:val="00D13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rajshaikh0704@outlook.com</cp:lastModifiedBy>
  <cp:revision>2</cp:revision>
  <dcterms:created xsi:type="dcterms:W3CDTF">2022-04-20T15:39:00Z</dcterms:created>
  <dcterms:modified xsi:type="dcterms:W3CDTF">2022-04-20T15:39:00Z</dcterms:modified>
</cp:coreProperties>
</file>